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05829" w:rsidRPr="0038635B" w:rsidRDefault="00205829" w:rsidP="0038635B">
      <w:pPr>
        <w:rPr>
          <w:rFonts w:ascii="Times New Roman" w:hAnsi="Times New Roman" w:cs="Times New Roman"/>
          <w:b/>
          <w:sz w:val="28"/>
          <w:szCs w:val="28"/>
        </w:rPr>
      </w:pPr>
    </w:p>
    <w:tbl>
      <w:tblPr>
        <w:tblW w:w="949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18"/>
        <w:gridCol w:w="1881"/>
        <w:gridCol w:w="4498"/>
      </w:tblGrid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noProof/>
                <w:lang w:val="en-IN" w:eastAsia="en-IN" w:bidi="gu-IN"/>
              </w:rPr>
              <w:drawing>
                <wp:anchor distT="0" distB="0" distL="114300" distR="114300" simplePos="0" relativeHeight="251659776" behindDoc="1" locked="0" layoutInCell="1" allowOverlap="1" wp14:anchorId="654F1990" wp14:editId="2694A16D">
                  <wp:simplePos x="0" y="0"/>
                  <wp:positionH relativeFrom="column">
                    <wp:posOffset>7620</wp:posOffset>
                  </wp:positionH>
                  <wp:positionV relativeFrom="paragraph">
                    <wp:posOffset>3175</wp:posOffset>
                  </wp:positionV>
                  <wp:extent cx="1762125" cy="581025"/>
                  <wp:effectExtent l="0" t="0" r="9525" b="0"/>
                  <wp:wrapNone/>
                  <wp:docPr id="2" name="Picture 10" descr="Image result for latest marwadi university 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mage result for latest marwadi university 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2125" cy="5810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Marwadi University</w:t>
            </w:r>
          </w:p>
          <w:p w:rsidR="0038635B" w:rsidRDefault="0038635B" w:rsidP="009E7FD7">
            <w:pPr>
              <w:tabs>
                <w:tab w:val="left" w:pos="7371"/>
                <w:tab w:val="left" w:pos="7655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aculty of Technology</w:t>
            </w:r>
          </w:p>
          <w:p w:rsidR="0038635B" w:rsidRDefault="0038635B" w:rsidP="009E7FD7">
            <w:pPr>
              <w:tabs>
                <w:tab w:val="left" w:pos="6663"/>
                <w:tab w:val="left" w:pos="6946"/>
              </w:tabs>
              <w:spacing w:after="0"/>
              <w:ind w:left="121" w:right="-104" w:hanging="141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epartment of Information and Communication Technology</w:t>
            </w:r>
          </w:p>
        </w:tc>
      </w:tr>
      <w:tr w:rsidR="0038635B" w:rsidRPr="00853176" w:rsidTr="009E7FD7">
        <w:trPr>
          <w:trHeight w:val="779"/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920DB9" w:rsidP="009E7FD7">
            <w:pPr>
              <w:tabs>
                <w:tab w:val="left" w:pos="7371"/>
                <w:tab w:val="left" w:pos="7655"/>
              </w:tabs>
              <w:spacing w:after="0"/>
              <w:ind w:right="1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ubject: DSC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br/>
              <w:t xml:space="preserve"> (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>01CT0308</w:t>
            </w:r>
            <w:r w:rsidR="0038635B">
              <w:rPr>
                <w:rFonts w:ascii="Times New Roman" w:hAnsi="Times New Roman"/>
                <w:b/>
                <w:sz w:val="24"/>
                <w:szCs w:val="24"/>
              </w:rPr>
              <w:t>)</w:t>
            </w:r>
          </w:p>
        </w:tc>
        <w:tc>
          <w:tcPr>
            <w:tcW w:w="6379" w:type="dxa"/>
            <w:gridSpan w:val="2"/>
            <w:shd w:val="clear" w:color="auto" w:fill="auto"/>
            <w:vAlign w:val="center"/>
          </w:tcPr>
          <w:p w:rsidR="0038635B" w:rsidRPr="00853176" w:rsidRDefault="0038635B" w:rsidP="009E7FD7">
            <w:pPr>
              <w:pStyle w:val="Heading1"/>
              <w:numPr>
                <w:ilvl w:val="0"/>
                <w:numId w:val="0"/>
              </w:numPr>
              <w:spacing w:before="0" w:after="0"/>
            </w:pPr>
            <w:r>
              <w:rPr>
                <w:rFonts w:ascii="Times New Roman" w:hAnsi="Times New Roman"/>
                <w:sz w:val="24"/>
                <w:szCs w:val="24"/>
              </w:rPr>
              <w:t xml:space="preserve">Aim: </w:t>
            </w:r>
            <w:r w:rsidR="00FC17A6" w:rsidRPr="00FC17A6">
              <w:rPr>
                <w:rFonts w:ascii="Times New Roman" w:hAnsi="Times New Roman"/>
                <w:b w:val="0"/>
                <w:bCs w:val="0"/>
                <w:color w:val="2D3B45"/>
                <w:sz w:val="24"/>
                <w:szCs w:val="24"/>
                <w:shd w:val="clear" w:color="auto" w:fill="FFFFFF"/>
              </w:rPr>
              <w:t>Implementations of Shell sort, Radix sort, Insertion sort, Quick Sort, Merge sort, and Heap Sort menu-driven program.</w:t>
            </w:r>
          </w:p>
        </w:tc>
      </w:tr>
      <w:tr w:rsidR="0038635B" w:rsidTr="009E7FD7">
        <w:trPr>
          <w:jc w:val="center"/>
        </w:trPr>
        <w:tc>
          <w:tcPr>
            <w:tcW w:w="3118" w:type="dxa"/>
            <w:shd w:val="clear" w:color="auto" w:fill="auto"/>
            <w:vAlign w:val="center"/>
          </w:tcPr>
          <w:p w:rsidR="0038635B" w:rsidRDefault="005E02AD" w:rsidP="009E7FD7">
            <w:pPr>
              <w:tabs>
                <w:tab w:val="left" w:pos="7371"/>
                <w:tab w:val="left" w:pos="7655"/>
              </w:tabs>
              <w:spacing w:after="0"/>
              <w:ind w:right="105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xperiment No: 8</w:t>
            </w:r>
            <w:bookmarkStart w:id="0" w:name="_GoBack"/>
            <w:bookmarkEnd w:id="0"/>
          </w:p>
        </w:tc>
        <w:tc>
          <w:tcPr>
            <w:tcW w:w="1881" w:type="dxa"/>
            <w:shd w:val="clear" w:color="auto" w:fill="auto"/>
            <w:vAlign w:val="center"/>
          </w:tcPr>
          <w:p w:rsidR="0038635B" w:rsidRDefault="0038635B" w:rsidP="00827B0D">
            <w:pPr>
              <w:tabs>
                <w:tab w:val="left" w:pos="7371"/>
                <w:tab w:val="left" w:pos="7655"/>
              </w:tabs>
              <w:ind w:right="723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Date:      </w:t>
            </w:r>
            <w:r w:rsidR="004B0826">
              <w:rPr>
                <w:rFonts w:ascii="Times New Roman" w:hAnsi="Times New Roman"/>
                <w:b/>
                <w:sz w:val="24"/>
                <w:szCs w:val="24"/>
              </w:rPr>
              <w:t>26</w:t>
            </w:r>
            <w:r w:rsidR="00F22195">
              <w:rPr>
                <w:rFonts w:ascii="Times New Roman" w:hAnsi="Times New Roman"/>
                <w:b/>
                <w:sz w:val="24"/>
                <w:szCs w:val="24"/>
              </w:rPr>
              <w:t>- 10</w:t>
            </w:r>
            <w:r w:rsidR="004565E7">
              <w:rPr>
                <w:rFonts w:ascii="Times New Roman" w:hAnsi="Times New Roman"/>
                <w:b/>
                <w:sz w:val="24"/>
                <w:szCs w:val="24"/>
              </w:rPr>
              <w:t xml:space="preserve"> - 2023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                      </w:t>
            </w:r>
          </w:p>
        </w:tc>
        <w:tc>
          <w:tcPr>
            <w:tcW w:w="4498" w:type="dxa"/>
            <w:shd w:val="clear" w:color="auto" w:fill="auto"/>
            <w:vAlign w:val="center"/>
          </w:tcPr>
          <w:p w:rsidR="0038635B" w:rsidRDefault="0038635B" w:rsidP="009E7FD7">
            <w:pPr>
              <w:tabs>
                <w:tab w:val="left" w:pos="7371"/>
                <w:tab w:val="left" w:pos="7655"/>
              </w:tabs>
              <w:ind w:right="723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Enrolment No:</w:t>
            </w:r>
            <w:r w:rsidR="00390170">
              <w:rPr>
                <w:rFonts w:ascii="Times New Roman" w:hAnsi="Times New Roman"/>
                <w:b/>
                <w:sz w:val="24"/>
                <w:szCs w:val="24"/>
              </w:rPr>
              <w:t xml:space="preserve">-  </w:t>
            </w:r>
            <w:r w:rsidR="00390170" w:rsidRPr="00390170">
              <w:rPr>
                <w:rFonts w:ascii="Times New Roman" w:hAnsi="Times New Roman"/>
                <w:bCs/>
                <w:sz w:val="24"/>
                <w:szCs w:val="24"/>
              </w:rPr>
              <w:t>92200133030</w:t>
            </w:r>
          </w:p>
        </w:tc>
      </w:tr>
    </w:tbl>
    <w:p w:rsidR="0038635B" w:rsidRDefault="0038635B" w:rsidP="00711FFC">
      <w:pPr>
        <w:rPr>
          <w:rFonts w:ascii="Times New Roman" w:hAnsi="Times New Roman" w:cs="Times New Roman"/>
          <w:sz w:val="24"/>
          <w:szCs w:val="24"/>
        </w:rPr>
      </w:pPr>
    </w:p>
    <w:p w:rsidR="0038635B" w:rsidRPr="00390170" w:rsidRDefault="00FC17A6" w:rsidP="0038635B">
      <w:pPr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Experiment – 8</w:t>
      </w:r>
    </w:p>
    <w:p w:rsidR="0038635B" w:rsidRPr="004B0826" w:rsidRDefault="0038635B" w:rsidP="00390170">
      <w:pPr>
        <w:rPr>
          <w:rFonts w:ascii="Times New Roman" w:hAnsi="Times New Roman" w:cs="Times New Roman"/>
          <w:color w:val="2D3B45"/>
          <w:sz w:val="36"/>
          <w:szCs w:val="36"/>
          <w:shd w:val="clear" w:color="auto" w:fill="FFFFFF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Objective: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C17A6" w:rsidRPr="00FC17A6">
        <w:rPr>
          <w:rFonts w:ascii="Times New Roman" w:hAnsi="Times New Roman" w:cs="Times New Roman"/>
          <w:color w:val="2D3B45"/>
          <w:sz w:val="24"/>
          <w:szCs w:val="22"/>
          <w:shd w:val="clear" w:color="auto" w:fill="FFFFFF"/>
        </w:rPr>
        <w:t>Implementations of Shell sort, Radix sort, Insertion sort, Quick Sort, Merge sort, and Heap Sort menu-driven program.</w:t>
      </w:r>
    </w:p>
    <w:p w:rsidR="00390170" w:rsidRDefault="00390170" w:rsidP="00390170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proofErr w:type="gramStart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>Code :</w:t>
      </w:r>
      <w:proofErr w:type="gramEnd"/>
      <w:r w:rsidRPr="0039017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- 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#include &lt;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ostream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&gt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7B2C40">
        <w:rPr>
          <w:rFonts w:ascii="Times New Roman" w:hAnsi="Times New Roman" w:cs="Times New Roman"/>
          <w:sz w:val="24"/>
          <w:szCs w:val="24"/>
        </w:rPr>
        <w:t>using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namespace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std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// Function to display an array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7B2C40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displayArra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size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lt; size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++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 &lt;&lt; " 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// Shell Sor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7B2C40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shell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size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gap = size / 2; gap &gt; 0; gap /= 2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gap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lt; size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++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temp =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j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j =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; j &gt;= gap &amp;&amp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j - gap] &gt; temp; j -= gap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j] =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j - gap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j] = temp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// Radix Sor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// A utility function to get the maximum value in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]</w:t>
      </w:r>
      <w:proofErr w:type="gramEnd"/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lastRenderedPageBreak/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getMax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size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max =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0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1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lt; size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++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 &gt; max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max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max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// A function to do counting sort based on significant place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exp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(1, 10, 100, etc.)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7B2C40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counting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size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exp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ns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RADIX = 10; // The base for counting sor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output[size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count[RADIX] = {0}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lt; size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++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nt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] /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exp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) % RADIX]++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1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lt; RADIX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++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nt[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 += count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- 1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size - 1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gt;= 0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--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output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count[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] /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exp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) % RADIX] - 1] =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nt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] /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exp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) % RADIX]--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lt; size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++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 = output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//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main function to implement Radix Sor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7B2C40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radix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size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max =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getMax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size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exp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1; max /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exp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gt; 0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exp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*= 10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nting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, size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exp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// Insertion Sor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7B2C40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sertion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size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1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lt; size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++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key =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j =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- 1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j &gt;= 0 &amp;&amp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j] &gt; key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j + 1] =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j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j--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j + 1] = key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// Quick Sor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// Partition function to find the correct position of the pivo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partition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low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high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pivot =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high]; // Choose the rightmost element as the pivo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(low - 1);     // Initialize the index of the smaller elemen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j = low; j &lt;= high - 1; j++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j] &lt; pivot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>++; // Increment the index of the smaller elemen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swap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j]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swap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+ 1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high]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+ 1); // Return the position of the pivo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// Recursive function to perform Quick Sor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7B2C40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quick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low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high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low &lt; high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// Find pivot element such that element smaller than pivo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// are on the left and elements greater are on the righ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pi = partition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low, high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// Recursively sort elements before and after the pivo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quick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low, pi - 1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quick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pi + 1, high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// Merge Sor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// Merge two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subarrays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].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// First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subarra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left..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middle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>]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// Second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subarra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is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middle+1..right]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7B2C40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merge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left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middle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right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n1 = middle - left + 1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n2 = right - middle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//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Creat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temporary arrays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L[n1], R[n2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// Copy data to temp arrays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L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] and R[]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lt; n1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++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L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] =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left +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lt; n2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++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R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] =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middle + 1 +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// Merge the temp arrays back into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left..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righ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>]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0, j = 0, k = left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lt; n1 &amp;&amp; j &lt; n2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L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 &lt;= R[j]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k] = L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>++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} else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k] = R[j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j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++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k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++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// Copy the remaining elements of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L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], if any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lt; n1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k] = L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>++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k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++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// Copy the remaining elements of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R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], if any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whil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j &lt; n2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k] = R[j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j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++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k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++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// Main function to perform Merge Sor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7B2C40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merge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left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right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left &lt; right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//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Sam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as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left+righ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)/2, but avoids overflow for large left and righ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lastRenderedPageBreak/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middle = left + (right - left) / 2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// Sort the first and second halves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merge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left, middle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merge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middle + 1, right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// Merge the sorted halves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merge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left, middle, right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// Heap Sor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// To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heapif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subtree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rooted with node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which is an index in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].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// n is the size of the heap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7B2C40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heapif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n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largest =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; // Initialize largest as the roo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left = 2 *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+ 1; // Left child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right = 2 *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+ 2; // Right child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// If left child is larger than roo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left &lt; n &amp;&amp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left] &gt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largest]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largest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= left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// If right child is larger than largest so far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right &lt; n &amp;&amp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right] &gt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largest]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largest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= right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// If the largest is not the roo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if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largest !=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swap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largest]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// Recursively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heapif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the affected sub-tree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heapif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n, largest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// Main function to perform Heap Sort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7B2C40">
        <w:rPr>
          <w:rFonts w:ascii="Times New Roman" w:hAnsi="Times New Roman" w:cs="Times New Roman"/>
          <w:sz w:val="24"/>
          <w:szCs w:val="24"/>
        </w:rPr>
        <w:t>void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heap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n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// Build a max heap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n / 2 - 1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gt;= 0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--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heapif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, n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// Extract elements one by one from the heap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lastRenderedPageBreak/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n - 1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gt; 0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--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// Move the current root to the end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swap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[0]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// Call max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heapif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on the reduced heap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heapif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0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main(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size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Enter the size of the array: 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gt;&gt; size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size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Enter the elements of the array: 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= 0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&lt; size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++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gt;&gt; 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]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choice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do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\</w:t>
      </w:r>
      <w:proofErr w:type="spellStart"/>
      <w:r w:rsidRPr="007B2C40">
        <w:rPr>
          <w:rFonts w:ascii="Times New Roman" w:hAnsi="Times New Roman" w:cs="Times New Roman"/>
          <w:sz w:val="24"/>
          <w:szCs w:val="24"/>
        </w:rPr>
        <w:t>nSorting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 xml:space="preserve"> Menu:\n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1. Shell Sort\n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2. Radix Sort\n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3. Insertion Sort\n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4. Quick Sort\n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5. Merge Sort\n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6. Heap Sort\n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7. Exit\n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Enter your choice: 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in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gt;&gt; choice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switch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(choice) {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1: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shell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size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Shell Sort Result: 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displayArra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size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2: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radix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size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Radix Sort Result: 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displayArra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size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3: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lastRenderedPageBreak/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insertion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size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Insertion Sort Result: 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displayArra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size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4: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quick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0, size - 1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Quick Sort Result: 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displayArra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size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5: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merge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0, size - 1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Merge Sort Result: 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displayArra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size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6: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heapSort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size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Heap Sort Result: "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displayArray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7B2C40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7B2C40">
        <w:rPr>
          <w:rFonts w:ascii="Times New Roman" w:hAnsi="Times New Roman" w:cs="Times New Roman"/>
          <w:sz w:val="24"/>
          <w:szCs w:val="24"/>
        </w:rPr>
        <w:t>, size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case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7: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Exiting the program." &lt;&lt;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>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default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: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cout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&lt;&lt; "Invalid choice. Please try again." &lt;&lt; </w:t>
      </w:r>
      <w:proofErr w:type="spellStart"/>
      <w:proofErr w:type="gramStart"/>
      <w:r w:rsidRPr="007B2C40">
        <w:rPr>
          <w:rFonts w:ascii="Times New Roman" w:hAnsi="Times New Roman" w:cs="Times New Roman"/>
          <w:sz w:val="24"/>
          <w:szCs w:val="24"/>
        </w:rPr>
        <w:t>endl</w:t>
      </w:r>
      <w:proofErr w:type="spellEnd"/>
      <w:proofErr w:type="gramEnd"/>
      <w:r w:rsidRPr="007B2C40">
        <w:rPr>
          <w:rFonts w:ascii="Times New Roman" w:hAnsi="Times New Roman" w:cs="Times New Roman"/>
          <w:sz w:val="24"/>
          <w:szCs w:val="24"/>
        </w:rPr>
        <w:t>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break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    }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} while (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choice !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>= 7);</w:t>
      </w: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7B2C40" w:rsidRPr="007B2C40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 xml:space="preserve">    </w:t>
      </w:r>
      <w:proofErr w:type="gramStart"/>
      <w:r w:rsidRPr="007B2C40">
        <w:rPr>
          <w:rFonts w:ascii="Times New Roman" w:hAnsi="Times New Roman" w:cs="Times New Roman"/>
          <w:sz w:val="24"/>
          <w:szCs w:val="24"/>
        </w:rPr>
        <w:t>return</w:t>
      </w:r>
      <w:proofErr w:type="gramEnd"/>
      <w:r w:rsidRPr="007B2C40">
        <w:rPr>
          <w:rFonts w:ascii="Times New Roman" w:hAnsi="Times New Roman" w:cs="Times New Roman"/>
          <w:sz w:val="24"/>
          <w:szCs w:val="24"/>
        </w:rPr>
        <w:t xml:space="preserve"> 0;</w:t>
      </w:r>
    </w:p>
    <w:p w:rsidR="00893AD1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  <w:r w:rsidRPr="007B2C40">
        <w:rPr>
          <w:rFonts w:ascii="Times New Roman" w:hAnsi="Times New Roman" w:cs="Times New Roman"/>
          <w:sz w:val="24"/>
          <w:szCs w:val="24"/>
        </w:rPr>
        <w:t>}</w:t>
      </w:r>
    </w:p>
    <w:p w:rsidR="007B2C40" w:rsidRPr="00F238BB" w:rsidRDefault="007B2C40" w:rsidP="007B2C40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C44CBF" w:rsidRPr="0038635B" w:rsidRDefault="00C44CBF" w:rsidP="00C44CBF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Ou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>t</w:t>
      </w:r>
      <w:r w:rsidRPr="00C76C69">
        <w:rPr>
          <w:rFonts w:ascii="Times New Roman" w:hAnsi="Times New Roman" w:cs="Times New Roman"/>
          <w:b/>
          <w:sz w:val="28"/>
          <w:szCs w:val="28"/>
          <w:u w:val="single"/>
        </w:rPr>
        <w:t>put:</w:t>
      </w:r>
    </w:p>
    <w:p w:rsidR="00C44CBF" w:rsidRPr="005E02AD" w:rsidRDefault="007B2C40" w:rsidP="00DD5E3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B2C40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14AC2F6A" wp14:editId="5301D1EC">
            <wp:extent cx="4400550" cy="2654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44CBF" w:rsidRPr="005E02AD" w:rsidSect="00CA12E3">
      <w:footerReference w:type="default" r:id="rId10"/>
      <w:footerReference w:type="first" r:id="rId11"/>
      <w:pgSz w:w="11907" w:h="16839" w:code="9"/>
      <w:pgMar w:top="360" w:right="1440" w:bottom="1440" w:left="1440" w:header="51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76FF" w:rsidRDefault="008576FF" w:rsidP="00F52F26">
      <w:pPr>
        <w:spacing w:after="0" w:line="240" w:lineRule="auto"/>
      </w:pPr>
      <w:r>
        <w:separator/>
      </w:r>
    </w:p>
  </w:endnote>
  <w:endnote w:type="continuationSeparator" w:id="0">
    <w:p w:rsidR="008576FF" w:rsidRDefault="008576FF" w:rsidP="00F52F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735D" w:rsidRDefault="0038635B" w:rsidP="0014735D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>Data Structures Using C++</w:t>
    </w:r>
    <w:r w:rsidR="00E7705D">
      <w:rPr>
        <w:i/>
        <w:sz w:val="24"/>
        <w:szCs w:val="24"/>
      </w:rPr>
      <w:t xml:space="preserve">              </w:t>
    </w:r>
    <w:r w:rsidR="0014735D" w:rsidRPr="0049610E">
      <w:rPr>
        <w:i/>
        <w:sz w:val="24"/>
        <w:szCs w:val="24"/>
      </w:rPr>
      <w:t xml:space="preserve">                                           </w:t>
    </w:r>
    <w:r w:rsidR="0049610E">
      <w:rPr>
        <w:i/>
        <w:sz w:val="24"/>
        <w:szCs w:val="24"/>
      </w:rPr>
      <w:t xml:space="preserve">Student </w:t>
    </w:r>
    <w:r w:rsidR="0014735D"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14735D" w:rsidRPr="0049610E" w:rsidRDefault="001550A4" w:rsidP="0038635B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14735D" w:rsidRDefault="0014735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15F41" w:rsidRDefault="00315F41" w:rsidP="00315F41">
    <w:pPr>
      <w:pStyle w:val="Footer"/>
      <w:pBdr>
        <w:bottom w:val="single" w:sz="12" w:space="1" w:color="auto"/>
      </w:pBdr>
      <w:spacing w:after="0" w:line="240" w:lineRule="auto"/>
      <w:rPr>
        <w:i/>
        <w:sz w:val="24"/>
        <w:szCs w:val="24"/>
      </w:rPr>
    </w:pPr>
    <w:r>
      <w:rPr>
        <w:i/>
        <w:sz w:val="24"/>
        <w:szCs w:val="24"/>
      </w:rPr>
      <w:t xml:space="preserve">Data Structures Using C++              </w:t>
    </w:r>
    <w:r w:rsidRPr="0049610E">
      <w:rPr>
        <w:i/>
        <w:sz w:val="24"/>
        <w:szCs w:val="24"/>
      </w:rPr>
      <w:t xml:space="preserve">                                           </w:t>
    </w:r>
    <w:r>
      <w:rPr>
        <w:i/>
        <w:sz w:val="24"/>
        <w:szCs w:val="24"/>
      </w:rPr>
      <w:t xml:space="preserve">Student </w:t>
    </w:r>
    <w:r w:rsidRPr="0049610E">
      <w:rPr>
        <w:i/>
        <w:sz w:val="24"/>
        <w:szCs w:val="24"/>
      </w:rPr>
      <w:t>Roll No:-</w:t>
    </w:r>
    <w:r>
      <w:rPr>
        <w:i/>
        <w:sz w:val="24"/>
        <w:szCs w:val="24"/>
      </w:rPr>
      <w:t>92200133030</w:t>
    </w:r>
  </w:p>
  <w:p w:rsidR="00315F41" w:rsidRPr="0049610E" w:rsidRDefault="00315F41" w:rsidP="00315F41">
    <w:pPr>
      <w:pStyle w:val="Footer"/>
      <w:spacing w:after="0" w:line="240" w:lineRule="auto"/>
      <w:jc w:val="center"/>
      <w:rPr>
        <w:rFonts w:ascii="Bell MT" w:hAnsi="Bell MT"/>
        <w:sz w:val="24"/>
        <w:szCs w:val="24"/>
      </w:rPr>
    </w:pPr>
    <w:r>
      <w:rPr>
        <w:rFonts w:ascii="Bell MT" w:hAnsi="Bell MT"/>
        <w:sz w:val="24"/>
        <w:szCs w:val="24"/>
      </w:rPr>
      <w:t>Department of Information and Communication Technology</w:t>
    </w:r>
  </w:p>
  <w:p w:rsidR="00315F41" w:rsidRDefault="00315F4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76FF" w:rsidRDefault="008576FF" w:rsidP="00F52F26">
      <w:pPr>
        <w:spacing w:after="0" w:line="240" w:lineRule="auto"/>
      </w:pPr>
      <w:r>
        <w:separator/>
      </w:r>
    </w:p>
  </w:footnote>
  <w:footnote w:type="continuationSeparator" w:id="0">
    <w:p w:rsidR="008576FF" w:rsidRDefault="008576FF" w:rsidP="00F52F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DF612DD"/>
    <w:multiLevelType w:val="multilevel"/>
    <w:tmpl w:val="FAD8EDA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Step %2: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63AD2267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CAC3FCC"/>
    <w:multiLevelType w:val="hybridMultilevel"/>
    <w:tmpl w:val="8FA4144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zMjCyNDIzNbcwMjVT0lEKTi0uzszPAykwrgUAuuCgsCwAAAA="/>
  </w:docVars>
  <w:rsids>
    <w:rsidRoot w:val="00A76367"/>
    <w:rsid w:val="0000551A"/>
    <w:rsid w:val="00021601"/>
    <w:rsid w:val="00025A65"/>
    <w:rsid w:val="00050553"/>
    <w:rsid w:val="00052A41"/>
    <w:rsid w:val="0005420E"/>
    <w:rsid w:val="00055036"/>
    <w:rsid w:val="000D14C9"/>
    <w:rsid w:val="000F099B"/>
    <w:rsid w:val="00102F9F"/>
    <w:rsid w:val="00124A2E"/>
    <w:rsid w:val="0014735D"/>
    <w:rsid w:val="001550A4"/>
    <w:rsid w:val="001A262F"/>
    <w:rsid w:val="00205829"/>
    <w:rsid w:val="00250B00"/>
    <w:rsid w:val="0025183E"/>
    <w:rsid w:val="00267C1A"/>
    <w:rsid w:val="002A68CB"/>
    <w:rsid w:val="002B4792"/>
    <w:rsid w:val="002C5536"/>
    <w:rsid w:val="002D5686"/>
    <w:rsid w:val="002F40B9"/>
    <w:rsid w:val="00311E57"/>
    <w:rsid w:val="00315F41"/>
    <w:rsid w:val="00332DD3"/>
    <w:rsid w:val="00357268"/>
    <w:rsid w:val="0038616E"/>
    <w:rsid w:val="0038635B"/>
    <w:rsid w:val="00390170"/>
    <w:rsid w:val="003B5ECC"/>
    <w:rsid w:val="003D3AC9"/>
    <w:rsid w:val="003E4DAF"/>
    <w:rsid w:val="0043012C"/>
    <w:rsid w:val="004565E7"/>
    <w:rsid w:val="004649DD"/>
    <w:rsid w:val="0049610E"/>
    <w:rsid w:val="004A029E"/>
    <w:rsid w:val="004A563D"/>
    <w:rsid w:val="004A5DCF"/>
    <w:rsid w:val="004B0826"/>
    <w:rsid w:val="004B2ED8"/>
    <w:rsid w:val="004E03B4"/>
    <w:rsid w:val="00506B8F"/>
    <w:rsid w:val="00583A99"/>
    <w:rsid w:val="005B5115"/>
    <w:rsid w:val="005E02AD"/>
    <w:rsid w:val="00607885"/>
    <w:rsid w:val="00654E93"/>
    <w:rsid w:val="006A3500"/>
    <w:rsid w:val="006D6870"/>
    <w:rsid w:val="00711BA8"/>
    <w:rsid w:val="00711FFC"/>
    <w:rsid w:val="00750B15"/>
    <w:rsid w:val="00762157"/>
    <w:rsid w:val="0076481E"/>
    <w:rsid w:val="00765939"/>
    <w:rsid w:val="00791528"/>
    <w:rsid w:val="007B2C40"/>
    <w:rsid w:val="008277C8"/>
    <w:rsid w:val="00827B0D"/>
    <w:rsid w:val="0085273F"/>
    <w:rsid w:val="008576FF"/>
    <w:rsid w:val="00877AE3"/>
    <w:rsid w:val="00880BFB"/>
    <w:rsid w:val="00886650"/>
    <w:rsid w:val="008934B4"/>
    <w:rsid w:val="00893AD1"/>
    <w:rsid w:val="008F5268"/>
    <w:rsid w:val="00905AB2"/>
    <w:rsid w:val="00920DB9"/>
    <w:rsid w:val="00926CF2"/>
    <w:rsid w:val="009C3833"/>
    <w:rsid w:val="00A208CD"/>
    <w:rsid w:val="00A67610"/>
    <w:rsid w:val="00A76367"/>
    <w:rsid w:val="00A81B9F"/>
    <w:rsid w:val="00A82B9E"/>
    <w:rsid w:val="00A96299"/>
    <w:rsid w:val="00B631BD"/>
    <w:rsid w:val="00B76CA1"/>
    <w:rsid w:val="00BB5546"/>
    <w:rsid w:val="00BC26DE"/>
    <w:rsid w:val="00BD094C"/>
    <w:rsid w:val="00C032DA"/>
    <w:rsid w:val="00C10DBC"/>
    <w:rsid w:val="00C32008"/>
    <w:rsid w:val="00C44CBF"/>
    <w:rsid w:val="00C50FB1"/>
    <w:rsid w:val="00C762AB"/>
    <w:rsid w:val="00C76C69"/>
    <w:rsid w:val="00C84837"/>
    <w:rsid w:val="00CA12E3"/>
    <w:rsid w:val="00CB389B"/>
    <w:rsid w:val="00CD2163"/>
    <w:rsid w:val="00CE5035"/>
    <w:rsid w:val="00CF797A"/>
    <w:rsid w:val="00CF79B1"/>
    <w:rsid w:val="00D075BC"/>
    <w:rsid w:val="00D17221"/>
    <w:rsid w:val="00D34C6C"/>
    <w:rsid w:val="00D77D2F"/>
    <w:rsid w:val="00D9787B"/>
    <w:rsid w:val="00DD5E34"/>
    <w:rsid w:val="00DD6D97"/>
    <w:rsid w:val="00E64B3C"/>
    <w:rsid w:val="00E7705D"/>
    <w:rsid w:val="00EB0E66"/>
    <w:rsid w:val="00EC217D"/>
    <w:rsid w:val="00EE495B"/>
    <w:rsid w:val="00F05100"/>
    <w:rsid w:val="00F22195"/>
    <w:rsid w:val="00F238BB"/>
    <w:rsid w:val="00F3045F"/>
    <w:rsid w:val="00F52F26"/>
    <w:rsid w:val="00F64226"/>
    <w:rsid w:val="00F6520F"/>
    <w:rsid w:val="00F73087"/>
    <w:rsid w:val="00F7678C"/>
    <w:rsid w:val="00F8070D"/>
    <w:rsid w:val="00FB3CED"/>
    <w:rsid w:val="00FC17A6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02C3217-8E47-4AA7-B3A6-82A55B3D3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Mangal"/>
        <w:lang w:val="en-IN" w:eastAsia="en-IN" w:bidi="gu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lang w:val="en-US" w:eastAsia="en-US" w:bidi="hi-IN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qFormat/>
    <w:rsid w:val="00880BFB"/>
    <w:pPr>
      <w:keepNext/>
      <w:keepLines/>
      <w:numPr>
        <w:numId w:val="1"/>
      </w:numPr>
      <w:spacing w:before="240" w:after="120"/>
      <w:outlineLvl w:val="0"/>
    </w:pPr>
    <w:rPr>
      <w:rFonts w:ascii="Arial" w:hAnsi="Arial" w:cs="Times New Roman"/>
      <w:b/>
      <w:bCs/>
      <w:noProof/>
      <w:sz w:val="26"/>
      <w:szCs w:val="26"/>
      <w:lang w:bidi="ar-S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80BFB"/>
    <w:pPr>
      <w:keepNext/>
      <w:numPr>
        <w:ilvl w:val="1"/>
        <w:numId w:val="1"/>
      </w:numPr>
      <w:spacing w:before="120" w:after="120"/>
      <w:outlineLvl w:val="1"/>
    </w:pPr>
    <w:rPr>
      <w:rFonts w:ascii="Arial" w:eastAsia="Times New Roman" w:hAnsi="Arial" w:cs="Times New Roman"/>
      <w:b/>
      <w:bCs/>
      <w:sz w:val="26"/>
      <w:szCs w:val="26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763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F52F26"/>
    <w:rPr>
      <w:sz w:val="22"/>
    </w:rPr>
  </w:style>
  <w:style w:type="paragraph" w:styleId="Footer">
    <w:name w:val="footer"/>
    <w:basedOn w:val="Normal"/>
    <w:link w:val="FooterChar"/>
    <w:uiPriority w:val="99"/>
    <w:unhideWhenUsed/>
    <w:rsid w:val="00F52F26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F52F26"/>
    <w:rPr>
      <w:sz w:val="22"/>
    </w:rPr>
  </w:style>
  <w:style w:type="character" w:customStyle="1" w:styleId="Heading1Char">
    <w:name w:val="Heading 1 Char"/>
    <w:link w:val="Heading1"/>
    <w:uiPriority w:val="9"/>
    <w:rsid w:val="00880BFB"/>
    <w:rPr>
      <w:rFonts w:ascii="Arial" w:hAnsi="Arial" w:cs="Times New Roman"/>
      <w:b/>
      <w:bCs/>
      <w:noProof/>
      <w:sz w:val="26"/>
      <w:szCs w:val="26"/>
      <w:lang w:bidi="ar-SA"/>
    </w:rPr>
  </w:style>
  <w:style w:type="character" w:customStyle="1" w:styleId="Heading2Char">
    <w:name w:val="Heading 2 Char"/>
    <w:link w:val="Heading2"/>
    <w:uiPriority w:val="9"/>
    <w:rsid w:val="00880BFB"/>
    <w:rPr>
      <w:rFonts w:ascii="Arial" w:eastAsia="Times New Roman" w:hAnsi="Arial" w:cs="Times New Roman"/>
      <w:b/>
      <w:bCs/>
      <w:sz w:val="26"/>
      <w:szCs w:val="26"/>
      <w:lang w:bidi="ar-SA"/>
    </w:rPr>
  </w:style>
  <w:style w:type="paragraph" w:customStyle="1" w:styleId="SubStepAlpha">
    <w:name w:val="SubStep Alpha"/>
    <w:basedOn w:val="Normal"/>
    <w:qFormat/>
    <w:rsid w:val="00880BFB"/>
    <w:pPr>
      <w:numPr>
        <w:ilvl w:val="2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paragraph" w:customStyle="1" w:styleId="SubStepNum">
    <w:name w:val="SubStep Num"/>
    <w:basedOn w:val="Normal"/>
    <w:qFormat/>
    <w:rsid w:val="00880BFB"/>
    <w:pPr>
      <w:numPr>
        <w:ilvl w:val="3"/>
        <w:numId w:val="1"/>
      </w:numPr>
      <w:spacing w:before="120" w:after="120" w:line="240" w:lineRule="auto"/>
    </w:pPr>
    <w:rPr>
      <w:rFonts w:ascii="Arial" w:hAnsi="Arial" w:cs="Times New Roman"/>
      <w:sz w:val="20"/>
      <w:szCs w:val="22"/>
      <w:lang w:bidi="ar-SA"/>
    </w:rPr>
  </w:style>
  <w:style w:type="numbering" w:customStyle="1" w:styleId="LabList">
    <w:name w:val="Lab List"/>
    <w:basedOn w:val="NoList"/>
    <w:uiPriority w:val="99"/>
    <w:rsid w:val="00880BFB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0505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855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6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2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5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5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5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7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4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4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56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3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3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1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9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7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4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0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9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1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32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8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7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3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8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0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6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5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6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5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4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81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1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6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1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8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80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1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3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8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0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0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26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5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409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1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81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7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1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1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9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85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7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1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0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8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2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8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0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5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5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84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41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46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5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0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5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53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8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0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13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88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5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0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1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7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1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5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8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5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0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0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4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9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9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1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0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2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4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9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6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5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2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1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0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1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2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5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9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1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12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3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1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FC7C52-D4AC-4611-BE96-BCF48CF274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7</Pages>
  <Words>1197</Words>
  <Characters>6823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l Bharti</dc:creator>
  <cp:keywords/>
  <cp:lastModifiedBy>abc</cp:lastModifiedBy>
  <cp:revision>42</cp:revision>
  <cp:lastPrinted>2023-11-02T06:46:00Z</cp:lastPrinted>
  <dcterms:created xsi:type="dcterms:W3CDTF">2023-10-10T17:05:00Z</dcterms:created>
  <dcterms:modified xsi:type="dcterms:W3CDTF">2023-11-02T06:46:00Z</dcterms:modified>
</cp:coreProperties>
</file>